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AAD7A" w14:textId="01B23E6F" w:rsidR="00D31F31" w:rsidRPr="00FA5BCD" w:rsidRDefault="00FA5BCD" w:rsidP="00F86F2A">
      <w:pPr>
        <w:spacing w:after="1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1</w:t>
      </w:r>
      <w:r w:rsidR="00D31F31" w:rsidRPr="00FA5BCD">
        <w:rPr>
          <w:rFonts w:ascii="Times New Roman" w:hAnsi="Times New Roman" w:cs="Times New Roman"/>
          <w:b/>
          <w:bCs/>
        </w:rPr>
        <w:t xml:space="preserve"> Table. </w:t>
      </w:r>
      <w:r w:rsidR="00095DA7" w:rsidRPr="00FA5BCD">
        <w:rPr>
          <w:rFonts w:ascii="Times New Roman" w:hAnsi="Times New Roman" w:cs="Times New Roman"/>
          <w:b/>
          <w:bCs/>
        </w:rPr>
        <w:t xml:space="preserve">Long-term conditions </w:t>
      </w:r>
      <w:r w:rsidR="001D3B4F" w:rsidRPr="00FA5BCD">
        <w:rPr>
          <w:rFonts w:ascii="Times New Roman" w:hAnsi="Times New Roman" w:cs="Times New Roman"/>
          <w:b/>
          <w:bCs/>
        </w:rPr>
        <w:t xml:space="preserve">recorded </w:t>
      </w:r>
      <w:r w:rsidR="00D31F31" w:rsidRPr="00FA5BCD">
        <w:rPr>
          <w:rFonts w:ascii="Times New Roman" w:hAnsi="Times New Roman" w:cs="Times New Roman"/>
          <w:b/>
          <w:bCs/>
        </w:rPr>
        <w:t xml:space="preserve">at baseline </w:t>
      </w:r>
      <w:r w:rsidR="001D3B4F" w:rsidRPr="00FA5BCD">
        <w:rPr>
          <w:rFonts w:ascii="Times New Roman" w:hAnsi="Times New Roman" w:cs="Times New Roman"/>
          <w:b/>
          <w:bCs/>
        </w:rPr>
        <w:t xml:space="preserve">assess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975C7" w:rsidRPr="00FA5BCD" w14:paraId="464E6C75" w14:textId="77777777" w:rsidTr="00C975C7">
        <w:tc>
          <w:tcPr>
            <w:tcW w:w="9016" w:type="dxa"/>
          </w:tcPr>
          <w:p w14:paraId="49A38F5B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Hypertension</w:t>
            </w:r>
          </w:p>
          <w:p w14:paraId="22BF8182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Depression</w:t>
            </w:r>
          </w:p>
          <w:p w14:paraId="27D81DD6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ainful condition</w:t>
            </w:r>
          </w:p>
          <w:p w14:paraId="28FD6AC4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Asthma</w:t>
            </w:r>
          </w:p>
          <w:p w14:paraId="1CF5BABF" w14:textId="29A6EC8F" w:rsidR="00C975C7" w:rsidRPr="00FA5BCD" w:rsidRDefault="00AD6761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 xml:space="preserve">Ischaemic heart disease </w:t>
            </w:r>
          </w:p>
          <w:p w14:paraId="1A09E730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Dyspepsia</w:t>
            </w:r>
          </w:p>
          <w:p w14:paraId="08F6DFF4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Diabetes</w:t>
            </w:r>
          </w:p>
          <w:p w14:paraId="01FA3A02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Thyroid</w:t>
            </w:r>
          </w:p>
          <w:p w14:paraId="77901233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Inflammation (rheumatoid arthritis/ other inflammation)</w:t>
            </w:r>
          </w:p>
          <w:p w14:paraId="6D172690" w14:textId="5DD11CCF" w:rsidR="00C975C7" w:rsidRPr="00FA5BCD" w:rsidRDefault="00AD6761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 xml:space="preserve">Chronic obstructive pulmonary disease </w:t>
            </w:r>
          </w:p>
          <w:p w14:paraId="2C2F52C8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Anxiety</w:t>
            </w:r>
          </w:p>
          <w:p w14:paraId="2E878EDC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Irritable bowel syndrome</w:t>
            </w:r>
          </w:p>
          <w:p w14:paraId="21805D59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Alcohol problems</w:t>
            </w:r>
          </w:p>
          <w:p w14:paraId="5489E77D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Other psychoactive substance abuse</w:t>
            </w:r>
          </w:p>
          <w:p w14:paraId="49827D2D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Constipation</w:t>
            </w:r>
          </w:p>
          <w:p w14:paraId="2E090E3A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Stroke</w:t>
            </w:r>
          </w:p>
          <w:p w14:paraId="2C73899C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Chronic Kidney disease</w:t>
            </w:r>
          </w:p>
          <w:p w14:paraId="6772E489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Diverticular disease of intestine</w:t>
            </w:r>
          </w:p>
          <w:p w14:paraId="3DB644D2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Atrial fibrillation</w:t>
            </w:r>
          </w:p>
          <w:p w14:paraId="147AF918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eripheral vascular disease</w:t>
            </w:r>
          </w:p>
          <w:p w14:paraId="4CB2C82A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Heart failure</w:t>
            </w:r>
          </w:p>
          <w:p w14:paraId="01B5C0D0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rostate disorders</w:t>
            </w:r>
          </w:p>
          <w:p w14:paraId="34B29EF7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Glaucoma</w:t>
            </w:r>
          </w:p>
          <w:p w14:paraId="43893470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Epilepsy</w:t>
            </w:r>
          </w:p>
          <w:p w14:paraId="01AD7AD8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Dementia</w:t>
            </w:r>
          </w:p>
          <w:p w14:paraId="774E4EE3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soriasis or eczema</w:t>
            </w:r>
          </w:p>
          <w:p w14:paraId="123550EF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Inflammatory bowel disease</w:t>
            </w:r>
          </w:p>
          <w:p w14:paraId="226E8B9C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Migraine</w:t>
            </w:r>
          </w:p>
          <w:p w14:paraId="05EEAEA6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Chronic sinusitis</w:t>
            </w:r>
          </w:p>
          <w:p w14:paraId="30AEDB04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Anorexia or bulimia</w:t>
            </w:r>
          </w:p>
          <w:p w14:paraId="3F14F195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Bronchiectasis</w:t>
            </w:r>
          </w:p>
          <w:p w14:paraId="2184C5C3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arkinson’s disease</w:t>
            </w:r>
          </w:p>
          <w:p w14:paraId="7DA37B24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Multiple sclerosis</w:t>
            </w:r>
          </w:p>
          <w:p w14:paraId="03B801DA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Chronic liver disease</w:t>
            </w:r>
          </w:p>
          <w:p w14:paraId="452BBFB8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Osteoporosis</w:t>
            </w:r>
          </w:p>
          <w:p w14:paraId="3A66C02C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Chronic fatigue syndrome</w:t>
            </w:r>
          </w:p>
          <w:p w14:paraId="12E73905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Endometriosis</w:t>
            </w:r>
          </w:p>
          <w:p w14:paraId="4B8330E9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olycystic ovary syndrome</w:t>
            </w:r>
          </w:p>
          <w:p w14:paraId="02F8280D" w14:textId="77777777" w:rsidR="00C975C7" w:rsidRPr="00FA5BCD" w:rsidRDefault="00C975C7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Pernicious anaemia</w:t>
            </w:r>
          </w:p>
          <w:p w14:paraId="751F2153" w14:textId="0A467CBA" w:rsidR="00C975C7" w:rsidRPr="00FA5BCD" w:rsidRDefault="00AD6761" w:rsidP="00F86F2A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Times New Roman" w:hAnsi="Times New Roman" w:cs="Times New Roman"/>
              </w:rPr>
            </w:pPr>
            <w:r w:rsidRPr="00FA5BCD">
              <w:rPr>
                <w:rFonts w:ascii="Times New Roman" w:hAnsi="Times New Roman" w:cs="Times New Roman"/>
              </w:rPr>
              <w:t>C</w:t>
            </w:r>
            <w:r w:rsidR="00C975C7" w:rsidRPr="00FA5BCD">
              <w:rPr>
                <w:rFonts w:ascii="Times New Roman" w:hAnsi="Times New Roman" w:cs="Times New Roman"/>
              </w:rPr>
              <w:t>ancer</w:t>
            </w:r>
          </w:p>
        </w:tc>
      </w:tr>
    </w:tbl>
    <w:p w14:paraId="38EBB4B7" w14:textId="1F4AE5AE" w:rsidR="0004704C" w:rsidRPr="00FA5BCD" w:rsidRDefault="0004704C" w:rsidP="00F86F2A">
      <w:pPr>
        <w:spacing w:after="160"/>
        <w:rPr>
          <w:rFonts w:ascii="Times New Roman" w:hAnsi="Times New Roman" w:cs="Times New Roman"/>
        </w:rPr>
      </w:pPr>
    </w:p>
    <w:p w14:paraId="5DAC1AD1" w14:textId="68414697" w:rsidR="00C4658A" w:rsidRPr="00FA5BCD" w:rsidRDefault="00C4658A" w:rsidP="00F86F2A">
      <w:pPr>
        <w:spacing w:after="160"/>
        <w:rPr>
          <w:rFonts w:ascii="Times New Roman" w:hAnsi="Times New Roman" w:cs="Times New Roman"/>
        </w:rPr>
      </w:pPr>
      <w:bookmarkStart w:id="0" w:name="_GoBack"/>
      <w:bookmarkEnd w:id="0"/>
    </w:p>
    <w:sectPr w:rsidR="00C4658A" w:rsidRPr="00FA5BCD" w:rsidSect="005963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0FCC7" w14:textId="77777777" w:rsidR="00E43424" w:rsidRDefault="00E43424" w:rsidP="00497A34">
      <w:r>
        <w:separator/>
      </w:r>
    </w:p>
  </w:endnote>
  <w:endnote w:type="continuationSeparator" w:id="0">
    <w:p w14:paraId="73CE3570" w14:textId="77777777" w:rsidR="00E43424" w:rsidRDefault="00E43424" w:rsidP="00497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4AAE3" w14:textId="77777777" w:rsidR="00E43424" w:rsidRDefault="00E43424" w:rsidP="00497A34">
      <w:r>
        <w:separator/>
      </w:r>
    </w:p>
  </w:footnote>
  <w:footnote w:type="continuationSeparator" w:id="0">
    <w:p w14:paraId="293313DF" w14:textId="77777777" w:rsidR="00E43424" w:rsidRDefault="00E43424" w:rsidP="00497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D30A0"/>
    <w:multiLevelType w:val="hybridMultilevel"/>
    <w:tmpl w:val="6E123C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C048C"/>
    <w:multiLevelType w:val="hybridMultilevel"/>
    <w:tmpl w:val="2BD27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F37DC"/>
    <w:multiLevelType w:val="hybridMultilevel"/>
    <w:tmpl w:val="4E4C1A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5390C"/>
    <w:multiLevelType w:val="hybridMultilevel"/>
    <w:tmpl w:val="9B78B5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015F4"/>
    <w:multiLevelType w:val="hybridMultilevel"/>
    <w:tmpl w:val="BF12C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DC74E7"/>
    <w:multiLevelType w:val="hybridMultilevel"/>
    <w:tmpl w:val="3B583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50070"/>
    <w:multiLevelType w:val="hybridMultilevel"/>
    <w:tmpl w:val="5226F2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1352CF"/>
    <w:multiLevelType w:val="hybridMultilevel"/>
    <w:tmpl w:val="E8B280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040EFF"/>
    <w:multiLevelType w:val="hybridMultilevel"/>
    <w:tmpl w:val="4E4C1A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M3srQ0NzAzNzZS0lEKTi0uzszPAykwqgUAW1jq3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x5ffp0xof0sd6e9zptxdfd1xfzwzev55rt5&quot;&gt;covidage&lt;record-ids&gt;&lt;item&gt;49&lt;/item&gt;&lt;/record-ids&gt;&lt;/item&gt;&lt;/Libraries&gt;"/>
  </w:docVars>
  <w:rsids>
    <w:rsidRoot w:val="0090043B"/>
    <w:rsid w:val="000002A0"/>
    <w:rsid w:val="00002B68"/>
    <w:rsid w:val="00004A0A"/>
    <w:rsid w:val="00005396"/>
    <w:rsid w:val="0000653D"/>
    <w:rsid w:val="0000783C"/>
    <w:rsid w:val="00012586"/>
    <w:rsid w:val="00012B06"/>
    <w:rsid w:val="00013A39"/>
    <w:rsid w:val="00013D7A"/>
    <w:rsid w:val="00014230"/>
    <w:rsid w:val="00016EFC"/>
    <w:rsid w:val="000176AB"/>
    <w:rsid w:val="00020494"/>
    <w:rsid w:val="00022452"/>
    <w:rsid w:val="000271F9"/>
    <w:rsid w:val="000276CC"/>
    <w:rsid w:val="00027A8C"/>
    <w:rsid w:val="00033828"/>
    <w:rsid w:val="00034EA5"/>
    <w:rsid w:val="00040158"/>
    <w:rsid w:val="00042A4E"/>
    <w:rsid w:val="00043CA7"/>
    <w:rsid w:val="00046563"/>
    <w:rsid w:val="00046C51"/>
    <w:rsid w:val="0004704C"/>
    <w:rsid w:val="00047814"/>
    <w:rsid w:val="00047C8A"/>
    <w:rsid w:val="00052672"/>
    <w:rsid w:val="00052B72"/>
    <w:rsid w:val="00052BB9"/>
    <w:rsid w:val="0005502E"/>
    <w:rsid w:val="00057ADB"/>
    <w:rsid w:val="00062510"/>
    <w:rsid w:val="00064433"/>
    <w:rsid w:val="0006700B"/>
    <w:rsid w:val="000709E4"/>
    <w:rsid w:val="00076564"/>
    <w:rsid w:val="00076D36"/>
    <w:rsid w:val="000801C1"/>
    <w:rsid w:val="000830FD"/>
    <w:rsid w:val="00083757"/>
    <w:rsid w:val="000840AD"/>
    <w:rsid w:val="00085528"/>
    <w:rsid w:val="00086985"/>
    <w:rsid w:val="00087834"/>
    <w:rsid w:val="000921FE"/>
    <w:rsid w:val="00092C7F"/>
    <w:rsid w:val="00092DB3"/>
    <w:rsid w:val="000955D3"/>
    <w:rsid w:val="00095DA7"/>
    <w:rsid w:val="000A19B1"/>
    <w:rsid w:val="000A1C4B"/>
    <w:rsid w:val="000A7C76"/>
    <w:rsid w:val="000B235E"/>
    <w:rsid w:val="000B59F4"/>
    <w:rsid w:val="000B6479"/>
    <w:rsid w:val="000B6A06"/>
    <w:rsid w:val="000C357C"/>
    <w:rsid w:val="000C37A6"/>
    <w:rsid w:val="000C5A7D"/>
    <w:rsid w:val="000C6700"/>
    <w:rsid w:val="000D3FD0"/>
    <w:rsid w:val="000D4AF1"/>
    <w:rsid w:val="000E1F4A"/>
    <w:rsid w:val="000E2EF2"/>
    <w:rsid w:val="000E5D76"/>
    <w:rsid w:val="000E6DF5"/>
    <w:rsid w:val="000E7043"/>
    <w:rsid w:val="000E7FE4"/>
    <w:rsid w:val="000F073A"/>
    <w:rsid w:val="000F12C3"/>
    <w:rsid w:val="000F14A1"/>
    <w:rsid w:val="000F4054"/>
    <w:rsid w:val="000F590C"/>
    <w:rsid w:val="000F6451"/>
    <w:rsid w:val="000F7912"/>
    <w:rsid w:val="00101B4F"/>
    <w:rsid w:val="001030F7"/>
    <w:rsid w:val="00103A29"/>
    <w:rsid w:val="00103B93"/>
    <w:rsid w:val="00104399"/>
    <w:rsid w:val="00104439"/>
    <w:rsid w:val="00105F55"/>
    <w:rsid w:val="00106BF5"/>
    <w:rsid w:val="00114345"/>
    <w:rsid w:val="00114DA9"/>
    <w:rsid w:val="00115229"/>
    <w:rsid w:val="00120056"/>
    <w:rsid w:val="001210B6"/>
    <w:rsid w:val="00122CEE"/>
    <w:rsid w:val="00122FFF"/>
    <w:rsid w:val="00123DF4"/>
    <w:rsid w:val="001243AA"/>
    <w:rsid w:val="00126120"/>
    <w:rsid w:val="00130949"/>
    <w:rsid w:val="00130C34"/>
    <w:rsid w:val="001325CA"/>
    <w:rsid w:val="0013317A"/>
    <w:rsid w:val="001401F7"/>
    <w:rsid w:val="00140D44"/>
    <w:rsid w:val="00141C78"/>
    <w:rsid w:val="00141FBD"/>
    <w:rsid w:val="001420A9"/>
    <w:rsid w:val="0014301E"/>
    <w:rsid w:val="001446B1"/>
    <w:rsid w:val="00144C71"/>
    <w:rsid w:val="00145159"/>
    <w:rsid w:val="00145960"/>
    <w:rsid w:val="00147903"/>
    <w:rsid w:val="001505A1"/>
    <w:rsid w:val="00151061"/>
    <w:rsid w:val="001539A3"/>
    <w:rsid w:val="0015409C"/>
    <w:rsid w:val="00155B8C"/>
    <w:rsid w:val="001575F9"/>
    <w:rsid w:val="001606EC"/>
    <w:rsid w:val="00160C6D"/>
    <w:rsid w:val="00161721"/>
    <w:rsid w:val="001629A9"/>
    <w:rsid w:val="0016314E"/>
    <w:rsid w:val="0016377A"/>
    <w:rsid w:val="00164CF2"/>
    <w:rsid w:val="00164D29"/>
    <w:rsid w:val="001650CA"/>
    <w:rsid w:val="001675BF"/>
    <w:rsid w:val="0017115D"/>
    <w:rsid w:val="001744A5"/>
    <w:rsid w:val="001745D0"/>
    <w:rsid w:val="00175164"/>
    <w:rsid w:val="00175FA1"/>
    <w:rsid w:val="00180BCE"/>
    <w:rsid w:val="001830C6"/>
    <w:rsid w:val="001830D3"/>
    <w:rsid w:val="00183CD9"/>
    <w:rsid w:val="001848E4"/>
    <w:rsid w:val="001857EC"/>
    <w:rsid w:val="00187218"/>
    <w:rsid w:val="00190729"/>
    <w:rsid w:val="00190EB9"/>
    <w:rsid w:val="00190FAF"/>
    <w:rsid w:val="001969E9"/>
    <w:rsid w:val="001A181B"/>
    <w:rsid w:val="001A4219"/>
    <w:rsid w:val="001A50CA"/>
    <w:rsid w:val="001A664E"/>
    <w:rsid w:val="001A66F2"/>
    <w:rsid w:val="001B080B"/>
    <w:rsid w:val="001B3E2A"/>
    <w:rsid w:val="001B5265"/>
    <w:rsid w:val="001B565C"/>
    <w:rsid w:val="001B67FA"/>
    <w:rsid w:val="001B6ED5"/>
    <w:rsid w:val="001C33E9"/>
    <w:rsid w:val="001C3A4E"/>
    <w:rsid w:val="001C5B75"/>
    <w:rsid w:val="001C76D4"/>
    <w:rsid w:val="001D3B4F"/>
    <w:rsid w:val="001D3D6C"/>
    <w:rsid w:val="001D3EF0"/>
    <w:rsid w:val="001D5EF5"/>
    <w:rsid w:val="001D7285"/>
    <w:rsid w:val="001E1AE3"/>
    <w:rsid w:val="001E2708"/>
    <w:rsid w:val="001E4357"/>
    <w:rsid w:val="001E5079"/>
    <w:rsid w:val="001F0019"/>
    <w:rsid w:val="001F0BAB"/>
    <w:rsid w:val="001F1326"/>
    <w:rsid w:val="001F39F8"/>
    <w:rsid w:val="001F5A7F"/>
    <w:rsid w:val="001F6D24"/>
    <w:rsid w:val="001F7EDE"/>
    <w:rsid w:val="002007C1"/>
    <w:rsid w:val="00200F73"/>
    <w:rsid w:val="002023BB"/>
    <w:rsid w:val="00202D18"/>
    <w:rsid w:val="0020313D"/>
    <w:rsid w:val="00205BC0"/>
    <w:rsid w:val="002068FD"/>
    <w:rsid w:val="00206D0D"/>
    <w:rsid w:val="002075AF"/>
    <w:rsid w:val="00210EEB"/>
    <w:rsid w:val="0021298E"/>
    <w:rsid w:val="00214659"/>
    <w:rsid w:val="00216069"/>
    <w:rsid w:val="00216495"/>
    <w:rsid w:val="002170F4"/>
    <w:rsid w:val="00217CEA"/>
    <w:rsid w:val="00225C15"/>
    <w:rsid w:val="0023074E"/>
    <w:rsid w:val="00230AB3"/>
    <w:rsid w:val="00231441"/>
    <w:rsid w:val="00233008"/>
    <w:rsid w:val="00233B31"/>
    <w:rsid w:val="00235BCF"/>
    <w:rsid w:val="00235C8C"/>
    <w:rsid w:val="00237178"/>
    <w:rsid w:val="00241521"/>
    <w:rsid w:val="00242CD7"/>
    <w:rsid w:val="0024449D"/>
    <w:rsid w:val="002444B6"/>
    <w:rsid w:val="0024688F"/>
    <w:rsid w:val="00247D85"/>
    <w:rsid w:val="00250ED5"/>
    <w:rsid w:val="0025250D"/>
    <w:rsid w:val="002554D3"/>
    <w:rsid w:val="0025656D"/>
    <w:rsid w:val="00257143"/>
    <w:rsid w:val="00257606"/>
    <w:rsid w:val="002601ED"/>
    <w:rsid w:val="002605F3"/>
    <w:rsid w:val="00261D34"/>
    <w:rsid w:val="0026239F"/>
    <w:rsid w:val="002632CD"/>
    <w:rsid w:val="002632EA"/>
    <w:rsid w:val="00263887"/>
    <w:rsid w:val="002643AC"/>
    <w:rsid w:val="0026744D"/>
    <w:rsid w:val="002701EC"/>
    <w:rsid w:val="002713B7"/>
    <w:rsid w:val="002720D2"/>
    <w:rsid w:val="00272A40"/>
    <w:rsid w:val="0027355E"/>
    <w:rsid w:val="00273CED"/>
    <w:rsid w:val="002748C0"/>
    <w:rsid w:val="00276BBD"/>
    <w:rsid w:val="0027761F"/>
    <w:rsid w:val="00281503"/>
    <w:rsid w:val="00281BB4"/>
    <w:rsid w:val="0028269D"/>
    <w:rsid w:val="0028343A"/>
    <w:rsid w:val="0028450D"/>
    <w:rsid w:val="00284664"/>
    <w:rsid w:val="00287538"/>
    <w:rsid w:val="00291A89"/>
    <w:rsid w:val="00293283"/>
    <w:rsid w:val="00294873"/>
    <w:rsid w:val="0029493C"/>
    <w:rsid w:val="002A4786"/>
    <w:rsid w:val="002A5026"/>
    <w:rsid w:val="002A53C7"/>
    <w:rsid w:val="002A55EC"/>
    <w:rsid w:val="002A595A"/>
    <w:rsid w:val="002A6E2A"/>
    <w:rsid w:val="002A6F74"/>
    <w:rsid w:val="002B26C9"/>
    <w:rsid w:val="002B2F52"/>
    <w:rsid w:val="002C16ED"/>
    <w:rsid w:val="002C1C28"/>
    <w:rsid w:val="002C2522"/>
    <w:rsid w:val="002C4DAF"/>
    <w:rsid w:val="002D002E"/>
    <w:rsid w:val="002D26D1"/>
    <w:rsid w:val="002D2911"/>
    <w:rsid w:val="002D2DC7"/>
    <w:rsid w:val="002D389C"/>
    <w:rsid w:val="002D7084"/>
    <w:rsid w:val="002D7440"/>
    <w:rsid w:val="002E1A62"/>
    <w:rsid w:val="002E2738"/>
    <w:rsid w:val="002E43C0"/>
    <w:rsid w:val="002E4EEB"/>
    <w:rsid w:val="002E5A79"/>
    <w:rsid w:val="002E7A1B"/>
    <w:rsid w:val="002F13B2"/>
    <w:rsid w:val="002F1609"/>
    <w:rsid w:val="002F51D3"/>
    <w:rsid w:val="002F6B6D"/>
    <w:rsid w:val="002F6C6B"/>
    <w:rsid w:val="002F7620"/>
    <w:rsid w:val="00300D6D"/>
    <w:rsid w:val="0030143D"/>
    <w:rsid w:val="00302132"/>
    <w:rsid w:val="00302807"/>
    <w:rsid w:val="003059F4"/>
    <w:rsid w:val="003060B5"/>
    <w:rsid w:val="00306F62"/>
    <w:rsid w:val="00307D09"/>
    <w:rsid w:val="003126A7"/>
    <w:rsid w:val="00313F2B"/>
    <w:rsid w:val="00314C79"/>
    <w:rsid w:val="0031548F"/>
    <w:rsid w:val="00316502"/>
    <w:rsid w:val="003174C1"/>
    <w:rsid w:val="00317A6C"/>
    <w:rsid w:val="00321579"/>
    <w:rsid w:val="00321BBC"/>
    <w:rsid w:val="00323834"/>
    <w:rsid w:val="0032398D"/>
    <w:rsid w:val="00325743"/>
    <w:rsid w:val="00325CAC"/>
    <w:rsid w:val="00325FD0"/>
    <w:rsid w:val="00326613"/>
    <w:rsid w:val="00327387"/>
    <w:rsid w:val="00330B18"/>
    <w:rsid w:val="00332065"/>
    <w:rsid w:val="003322D2"/>
    <w:rsid w:val="003323C8"/>
    <w:rsid w:val="00332BC8"/>
    <w:rsid w:val="003330E1"/>
    <w:rsid w:val="003344DA"/>
    <w:rsid w:val="00334582"/>
    <w:rsid w:val="003359CA"/>
    <w:rsid w:val="003372F0"/>
    <w:rsid w:val="0033737D"/>
    <w:rsid w:val="003410C9"/>
    <w:rsid w:val="003472A0"/>
    <w:rsid w:val="00350F17"/>
    <w:rsid w:val="00351239"/>
    <w:rsid w:val="00352DBA"/>
    <w:rsid w:val="00355E88"/>
    <w:rsid w:val="003574C2"/>
    <w:rsid w:val="0036274A"/>
    <w:rsid w:val="00364818"/>
    <w:rsid w:val="00364A52"/>
    <w:rsid w:val="00364FF9"/>
    <w:rsid w:val="0036568E"/>
    <w:rsid w:val="00374218"/>
    <w:rsid w:val="0037426E"/>
    <w:rsid w:val="00375CC7"/>
    <w:rsid w:val="00375EF2"/>
    <w:rsid w:val="00380084"/>
    <w:rsid w:val="003803F2"/>
    <w:rsid w:val="00382A91"/>
    <w:rsid w:val="00383C8C"/>
    <w:rsid w:val="00383F2A"/>
    <w:rsid w:val="00383FC9"/>
    <w:rsid w:val="003852E8"/>
    <w:rsid w:val="003857E8"/>
    <w:rsid w:val="00385CD9"/>
    <w:rsid w:val="003868D0"/>
    <w:rsid w:val="00391AB6"/>
    <w:rsid w:val="00391F83"/>
    <w:rsid w:val="00393AAD"/>
    <w:rsid w:val="003970F7"/>
    <w:rsid w:val="003A0696"/>
    <w:rsid w:val="003A1A4A"/>
    <w:rsid w:val="003A1BBF"/>
    <w:rsid w:val="003A26F2"/>
    <w:rsid w:val="003A31CA"/>
    <w:rsid w:val="003A7166"/>
    <w:rsid w:val="003A76DF"/>
    <w:rsid w:val="003B66DA"/>
    <w:rsid w:val="003C016F"/>
    <w:rsid w:val="003C04D3"/>
    <w:rsid w:val="003C1775"/>
    <w:rsid w:val="003C1ECE"/>
    <w:rsid w:val="003C6FEC"/>
    <w:rsid w:val="003C72D2"/>
    <w:rsid w:val="003D2C01"/>
    <w:rsid w:val="003D3BE1"/>
    <w:rsid w:val="003D7811"/>
    <w:rsid w:val="003E29FA"/>
    <w:rsid w:val="003E394F"/>
    <w:rsid w:val="003E5867"/>
    <w:rsid w:val="003E588D"/>
    <w:rsid w:val="003E5FAB"/>
    <w:rsid w:val="003E60E5"/>
    <w:rsid w:val="003E6938"/>
    <w:rsid w:val="003E6F78"/>
    <w:rsid w:val="003F07F9"/>
    <w:rsid w:val="003F367C"/>
    <w:rsid w:val="003F63FF"/>
    <w:rsid w:val="00401562"/>
    <w:rsid w:val="004018A9"/>
    <w:rsid w:val="0040364A"/>
    <w:rsid w:val="00403BA1"/>
    <w:rsid w:val="00403C8E"/>
    <w:rsid w:val="00404D2A"/>
    <w:rsid w:val="0040515A"/>
    <w:rsid w:val="00406760"/>
    <w:rsid w:val="00407D25"/>
    <w:rsid w:val="004118B4"/>
    <w:rsid w:val="00411AD6"/>
    <w:rsid w:val="0041224C"/>
    <w:rsid w:val="00412269"/>
    <w:rsid w:val="004123BA"/>
    <w:rsid w:val="00415CEE"/>
    <w:rsid w:val="00415EFF"/>
    <w:rsid w:val="004163D0"/>
    <w:rsid w:val="00417CEE"/>
    <w:rsid w:val="0042232B"/>
    <w:rsid w:val="00425C4D"/>
    <w:rsid w:val="00426AD0"/>
    <w:rsid w:val="004306C0"/>
    <w:rsid w:val="0043093B"/>
    <w:rsid w:val="00434FAA"/>
    <w:rsid w:val="00435203"/>
    <w:rsid w:val="00437281"/>
    <w:rsid w:val="0044061F"/>
    <w:rsid w:val="00441A7C"/>
    <w:rsid w:val="004424E8"/>
    <w:rsid w:val="00443837"/>
    <w:rsid w:val="0044530C"/>
    <w:rsid w:val="004454AE"/>
    <w:rsid w:val="00445A03"/>
    <w:rsid w:val="004475D7"/>
    <w:rsid w:val="00451797"/>
    <w:rsid w:val="00453EB5"/>
    <w:rsid w:val="00455C2B"/>
    <w:rsid w:val="00461231"/>
    <w:rsid w:val="004628A2"/>
    <w:rsid w:val="004658FC"/>
    <w:rsid w:val="00466DDF"/>
    <w:rsid w:val="004673B6"/>
    <w:rsid w:val="004673E8"/>
    <w:rsid w:val="00471290"/>
    <w:rsid w:val="0047207F"/>
    <w:rsid w:val="00473438"/>
    <w:rsid w:val="00476259"/>
    <w:rsid w:val="00476DFF"/>
    <w:rsid w:val="00483CAD"/>
    <w:rsid w:val="00483D58"/>
    <w:rsid w:val="00486221"/>
    <w:rsid w:val="00486443"/>
    <w:rsid w:val="004875D2"/>
    <w:rsid w:val="00491076"/>
    <w:rsid w:val="0049280F"/>
    <w:rsid w:val="00493317"/>
    <w:rsid w:val="004942FA"/>
    <w:rsid w:val="0049473D"/>
    <w:rsid w:val="004978C9"/>
    <w:rsid w:val="00497942"/>
    <w:rsid w:val="00497A34"/>
    <w:rsid w:val="004A0327"/>
    <w:rsid w:val="004A1DB0"/>
    <w:rsid w:val="004A30F4"/>
    <w:rsid w:val="004A3F26"/>
    <w:rsid w:val="004A5CD9"/>
    <w:rsid w:val="004A5F9A"/>
    <w:rsid w:val="004A63A2"/>
    <w:rsid w:val="004B02D3"/>
    <w:rsid w:val="004B0A70"/>
    <w:rsid w:val="004B0D57"/>
    <w:rsid w:val="004B19D4"/>
    <w:rsid w:val="004B3B05"/>
    <w:rsid w:val="004B5FF1"/>
    <w:rsid w:val="004C228B"/>
    <w:rsid w:val="004C26D5"/>
    <w:rsid w:val="004C3893"/>
    <w:rsid w:val="004C3B38"/>
    <w:rsid w:val="004C4970"/>
    <w:rsid w:val="004C4C38"/>
    <w:rsid w:val="004C5AC7"/>
    <w:rsid w:val="004C65AB"/>
    <w:rsid w:val="004C7942"/>
    <w:rsid w:val="004D0329"/>
    <w:rsid w:val="004D1BF7"/>
    <w:rsid w:val="004D2B72"/>
    <w:rsid w:val="004D2CF8"/>
    <w:rsid w:val="004D4163"/>
    <w:rsid w:val="004D5D2C"/>
    <w:rsid w:val="004D708C"/>
    <w:rsid w:val="004D7540"/>
    <w:rsid w:val="004E068F"/>
    <w:rsid w:val="004E0BEE"/>
    <w:rsid w:val="004E1EB3"/>
    <w:rsid w:val="004E23D6"/>
    <w:rsid w:val="004E2E7F"/>
    <w:rsid w:val="004E3116"/>
    <w:rsid w:val="004E4894"/>
    <w:rsid w:val="004E6A3D"/>
    <w:rsid w:val="004E75CB"/>
    <w:rsid w:val="004F34FF"/>
    <w:rsid w:val="004F4A71"/>
    <w:rsid w:val="004F50AF"/>
    <w:rsid w:val="004F5E04"/>
    <w:rsid w:val="004F6C40"/>
    <w:rsid w:val="004F74FC"/>
    <w:rsid w:val="004F7507"/>
    <w:rsid w:val="004F7B0F"/>
    <w:rsid w:val="0050375A"/>
    <w:rsid w:val="005040C3"/>
    <w:rsid w:val="00512281"/>
    <w:rsid w:val="00512FC1"/>
    <w:rsid w:val="0051468D"/>
    <w:rsid w:val="00514CE9"/>
    <w:rsid w:val="00514FE0"/>
    <w:rsid w:val="00515C46"/>
    <w:rsid w:val="005208BD"/>
    <w:rsid w:val="00520C2D"/>
    <w:rsid w:val="00522117"/>
    <w:rsid w:val="00522FEF"/>
    <w:rsid w:val="00524E28"/>
    <w:rsid w:val="005250A7"/>
    <w:rsid w:val="005262F1"/>
    <w:rsid w:val="00527000"/>
    <w:rsid w:val="00527431"/>
    <w:rsid w:val="00532D53"/>
    <w:rsid w:val="005338B7"/>
    <w:rsid w:val="00533F7A"/>
    <w:rsid w:val="00533FB4"/>
    <w:rsid w:val="00536B01"/>
    <w:rsid w:val="00537E1F"/>
    <w:rsid w:val="00541ADD"/>
    <w:rsid w:val="005424BE"/>
    <w:rsid w:val="00542723"/>
    <w:rsid w:val="00543B1C"/>
    <w:rsid w:val="00545C68"/>
    <w:rsid w:val="00550E1A"/>
    <w:rsid w:val="00551713"/>
    <w:rsid w:val="005521C4"/>
    <w:rsid w:val="00552A10"/>
    <w:rsid w:val="00552B45"/>
    <w:rsid w:val="00554144"/>
    <w:rsid w:val="005570C9"/>
    <w:rsid w:val="005609A1"/>
    <w:rsid w:val="00560C84"/>
    <w:rsid w:val="0056402D"/>
    <w:rsid w:val="0056404D"/>
    <w:rsid w:val="005659A1"/>
    <w:rsid w:val="005675BB"/>
    <w:rsid w:val="00567C9C"/>
    <w:rsid w:val="00567EE9"/>
    <w:rsid w:val="00570594"/>
    <w:rsid w:val="005714C3"/>
    <w:rsid w:val="00572F78"/>
    <w:rsid w:val="0057626A"/>
    <w:rsid w:val="005768CE"/>
    <w:rsid w:val="00576F78"/>
    <w:rsid w:val="00580546"/>
    <w:rsid w:val="00581734"/>
    <w:rsid w:val="00585B5C"/>
    <w:rsid w:val="00587AC1"/>
    <w:rsid w:val="00590D45"/>
    <w:rsid w:val="0059326C"/>
    <w:rsid w:val="00594009"/>
    <w:rsid w:val="0059503E"/>
    <w:rsid w:val="00595317"/>
    <w:rsid w:val="005956B5"/>
    <w:rsid w:val="00595C76"/>
    <w:rsid w:val="0059634F"/>
    <w:rsid w:val="005969D9"/>
    <w:rsid w:val="005A030D"/>
    <w:rsid w:val="005A0809"/>
    <w:rsid w:val="005A10CF"/>
    <w:rsid w:val="005A332F"/>
    <w:rsid w:val="005A456A"/>
    <w:rsid w:val="005B0C76"/>
    <w:rsid w:val="005B2848"/>
    <w:rsid w:val="005B2903"/>
    <w:rsid w:val="005B494F"/>
    <w:rsid w:val="005B790B"/>
    <w:rsid w:val="005B7C67"/>
    <w:rsid w:val="005C0060"/>
    <w:rsid w:val="005C15D5"/>
    <w:rsid w:val="005C2039"/>
    <w:rsid w:val="005C45A3"/>
    <w:rsid w:val="005C508A"/>
    <w:rsid w:val="005C5403"/>
    <w:rsid w:val="005C5F3C"/>
    <w:rsid w:val="005C7138"/>
    <w:rsid w:val="005D06FC"/>
    <w:rsid w:val="005D19D0"/>
    <w:rsid w:val="005D1F77"/>
    <w:rsid w:val="005D3301"/>
    <w:rsid w:val="005D4D2C"/>
    <w:rsid w:val="005D4D78"/>
    <w:rsid w:val="005D4E84"/>
    <w:rsid w:val="005E0064"/>
    <w:rsid w:val="005E2348"/>
    <w:rsid w:val="005E267D"/>
    <w:rsid w:val="005E57D3"/>
    <w:rsid w:val="005E71F6"/>
    <w:rsid w:val="005F07E5"/>
    <w:rsid w:val="005F27F6"/>
    <w:rsid w:val="005F3043"/>
    <w:rsid w:val="005F58D0"/>
    <w:rsid w:val="005F7246"/>
    <w:rsid w:val="005F7EAB"/>
    <w:rsid w:val="00601E09"/>
    <w:rsid w:val="006033E5"/>
    <w:rsid w:val="00604E50"/>
    <w:rsid w:val="006054C3"/>
    <w:rsid w:val="006057C3"/>
    <w:rsid w:val="00607144"/>
    <w:rsid w:val="00610803"/>
    <w:rsid w:val="006118A7"/>
    <w:rsid w:val="00616B5F"/>
    <w:rsid w:val="006170C5"/>
    <w:rsid w:val="00620D81"/>
    <w:rsid w:val="0062115D"/>
    <w:rsid w:val="00622FF0"/>
    <w:rsid w:val="00623F6E"/>
    <w:rsid w:val="0062440F"/>
    <w:rsid w:val="006267B2"/>
    <w:rsid w:val="00626D3E"/>
    <w:rsid w:val="00627400"/>
    <w:rsid w:val="00627E4A"/>
    <w:rsid w:val="00631FBF"/>
    <w:rsid w:val="006321D1"/>
    <w:rsid w:val="00634079"/>
    <w:rsid w:val="00635A00"/>
    <w:rsid w:val="00637AE3"/>
    <w:rsid w:val="00642A4E"/>
    <w:rsid w:val="006444C6"/>
    <w:rsid w:val="006454D6"/>
    <w:rsid w:val="00653701"/>
    <w:rsid w:val="00653BBB"/>
    <w:rsid w:val="00655528"/>
    <w:rsid w:val="00656FD4"/>
    <w:rsid w:val="0065785F"/>
    <w:rsid w:val="00660674"/>
    <w:rsid w:val="006618E4"/>
    <w:rsid w:val="006624B6"/>
    <w:rsid w:val="006627B2"/>
    <w:rsid w:val="00663953"/>
    <w:rsid w:val="00665247"/>
    <w:rsid w:val="00666C21"/>
    <w:rsid w:val="0066794C"/>
    <w:rsid w:val="0067322B"/>
    <w:rsid w:val="00673D77"/>
    <w:rsid w:val="00674B7B"/>
    <w:rsid w:val="00675B8B"/>
    <w:rsid w:val="00676085"/>
    <w:rsid w:val="006761E7"/>
    <w:rsid w:val="00676DB0"/>
    <w:rsid w:val="00685912"/>
    <w:rsid w:val="00687887"/>
    <w:rsid w:val="00687A22"/>
    <w:rsid w:val="00687DCB"/>
    <w:rsid w:val="0069181B"/>
    <w:rsid w:val="006960D7"/>
    <w:rsid w:val="00697298"/>
    <w:rsid w:val="006A0B35"/>
    <w:rsid w:val="006A21AA"/>
    <w:rsid w:val="006A42BB"/>
    <w:rsid w:val="006A4F78"/>
    <w:rsid w:val="006A6A54"/>
    <w:rsid w:val="006B06C2"/>
    <w:rsid w:val="006B259F"/>
    <w:rsid w:val="006B636C"/>
    <w:rsid w:val="006B6620"/>
    <w:rsid w:val="006C11CF"/>
    <w:rsid w:val="006C55C1"/>
    <w:rsid w:val="006D0B50"/>
    <w:rsid w:val="006D0D00"/>
    <w:rsid w:val="006D1856"/>
    <w:rsid w:val="006D3E36"/>
    <w:rsid w:val="006D6A7D"/>
    <w:rsid w:val="006D733B"/>
    <w:rsid w:val="006D78DF"/>
    <w:rsid w:val="006E1524"/>
    <w:rsid w:val="006E3526"/>
    <w:rsid w:val="006E59C6"/>
    <w:rsid w:val="006E7A8A"/>
    <w:rsid w:val="006E7DD5"/>
    <w:rsid w:val="006F1E3E"/>
    <w:rsid w:val="006F25A9"/>
    <w:rsid w:val="006F2CAC"/>
    <w:rsid w:val="006F4341"/>
    <w:rsid w:val="006F468F"/>
    <w:rsid w:val="006F5A28"/>
    <w:rsid w:val="006F5A92"/>
    <w:rsid w:val="006F6DB6"/>
    <w:rsid w:val="0070066C"/>
    <w:rsid w:val="007038B3"/>
    <w:rsid w:val="0070537B"/>
    <w:rsid w:val="00706575"/>
    <w:rsid w:val="007128C5"/>
    <w:rsid w:val="00712F1C"/>
    <w:rsid w:val="00714708"/>
    <w:rsid w:val="00714E4F"/>
    <w:rsid w:val="00715BF9"/>
    <w:rsid w:val="007175A4"/>
    <w:rsid w:val="00725933"/>
    <w:rsid w:val="00725EAA"/>
    <w:rsid w:val="00740355"/>
    <w:rsid w:val="007427CD"/>
    <w:rsid w:val="00742A25"/>
    <w:rsid w:val="00744356"/>
    <w:rsid w:val="007517EC"/>
    <w:rsid w:val="00754722"/>
    <w:rsid w:val="007558C1"/>
    <w:rsid w:val="00762235"/>
    <w:rsid w:val="0077231E"/>
    <w:rsid w:val="0077422A"/>
    <w:rsid w:val="00775ACC"/>
    <w:rsid w:val="007768DD"/>
    <w:rsid w:val="0077705D"/>
    <w:rsid w:val="00777862"/>
    <w:rsid w:val="00780B7A"/>
    <w:rsid w:val="00780D14"/>
    <w:rsid w:val="0078280B"/>
    <w:rsid w:val="007830C0"/>
    <w:rsid w:val="007849E1"/>
    <w:rsid w:val="00790D5D"/>
    <w:rsid w:val="00792D43"/>
    <w:rsid w:val="007934A3"/>
    <w:rsid w:val="00794566"/>
    <w:rsid w:val="00794E9F"/>
    <w:rsid w:val="0079531A"/>
    <w:rsid w:val="00795DD0"/>
    <w:rsid w:val="00795EFF"/>
    <w:rsid w:val="007A0598"/>
    <w:rsid w:val="007A119A"/>
    <w:rsid w:val="007A2A1E"/>
    <w:rsid w:val="007A52B1"/>
    <w:rsid w:val="007A5F3C"/>
    <w:rsid w:val="007A6A12"/>
    <w:rsid w:val="007B0C6E"/>
    <w:rsid w:val="007B0CC4"/>
    <w:rsid w:val="007B13F9"/>
    <w:rsid w:val="007B45BF"/>
    <w:rsid w:val="007B6B87"/>
    <w:rsid w:val="007B7964"/>
    <w:rsid w:val="007C1464"/>
    <w:rsid w:val="007C364D"/>
    <w:rsid w:val="007C583E"/>
    <w:rsid w:val="007C5D84"/>
    <w:rsid w:val="007D5952"/>
    <w:rsid w:val="007E135B"/>
    <w:rsid w:val="007E1698"/>
    <w:rsid w:val="007E2C20"/>
    <w:rsid w:val="007E693C"/>
    <w:rsid w:val="007E7877"/>
    <w:rsid w:val="007E7D7C"/>
    <w:rsid w:val="007E7F88"/>
    <w:rsid w:val="007F0C4A"/>
    <w:rsid w:val="007F1F75"/>
    <w:rsid w:val="007F3973"/>
    <w:rsid w:val="007F43C6"/>
    <w:rsid w:val="007F541D"/>
    <w:rsid w:val="007F76E6"/>
    <w:rsid w:val="00800AB4"/>
    <w:rsid w:val="008023F9"/>
    <w:rsid w:val="008027EB"/>
    <w:rsid w:val="00804E4C"/>
    <w:rsid w:val="008066FE"/>
    <w:rsid w:val="00807D20"/>
    <w:rsid w:val="00813647"/>
    <w:rsid w:val="00815FD8"/>
    <w:rsid w:val="008168A3"/>
    <w:rsid w:val="008214A0"/>
    <w:rsid w:val="00821605"/>
    <w:rsid w:val="00821FB4"/>
    <w:rsid w:val="00822F04"/>
    <w:rsid w:val="00833753"/>
    <w:rsid w:val="0084261C"/>
    <w:rsid w:val="00842682"/>
    <w:rsid w:val="00842FDA"/>
    <w:rsid w:val="008444DD"/>
    <w:rsid w:val="0084624C"/>
    <w:rsid w:val="00846901"/>
    <w:rsid w:val="00850D88"/>
    <w:rsid w:val="00856CBE"/>
    <w:rsid w:val="008628AF"/>
    <w:rsid w:val="00862B24"/>
    <w:rsid w:val="00864583"/>
    <w:rsid w:val="00866E85"/>
    <w:rsid w:val="00870609"/>
    <w:rsid w:val="008716D6"/>
    <w:rsid w:val="00871DF2"/>
    <w:rsid w:val="00871E13"/>
    <w:rsid w:val="00872FE8"/>
    <w:rsid w:val="0087406E"/>
    <w:rsid w:val="00875FF9"/>
    <w:rsid w:val="00876180"/>
    <w:rsid w:val="00876342"/>
    <w:rsid w:val="0087768E"/>
    <w:rsid w:val="00877CE1"/>
    <w:rsid w:val="00882110"/>
    <w:rsid w:val="00883ED2"/>
    <w:rsid w:val="008840B5"/>
    <w:rsid w:val="008923BA"/>
    <w:rsid w:val="00893819"/>
    <w:rsid w:val="0089542C"/>
    <w:rsid w:val="0089623D"/>
    <w:rsid w:val="00896E46"/>
    <w:rsid w:val="008A1B5E"/>
    <w:rsid w:val="008B088B"/>
    <w:rsid w:val="008B2886"/>
    <w:rsid w:val="008B4D13"/>
    <w:rsid w:val="008B74FF"/>
    <w:rsid w:val="008B7B3A"/>
    <w:rsid w:val="008C240C"/>
    <w:rsid w:val="008C3291"/>
    <w:rsid w:val="008C4097"/>
    <w:rsid w:val="008C63E4"/>
    <w:rsid w:val="008D161F"/>
    <w:rsid w:val="008D574B"/>
    <w:rsid w:val="008D58CE"/>
    <w:rsid w:val="008D5BAD"/>
    <w:rsid w:val="008D5E1C"/>
    <w:rsid w:val="008D6B44"/>
    <w:rsid w:val="008D7694"/>
    <w:rsid w:val="008D7926"/>
    <w:rsid w:val="008D79FC"/>
    <w:rsid w:val="008E2BAE"/>
    <w:rsid w:val="008E37FA"/>
    <w:rsid w:val="008E647F"/>
    <w:rsid w:val="008E7910"/>
    <w:rsid w:val="008F0528"/>
    <w:rsid w:val="008F0CC9"/>
    <w:rsid w:val="008F240C"/>
    <w:rsid w:val="008F31E2"/>
    <w:rsid w:val="008F3DEB"/>
    <w:rsid w:val="008F5C66"/>
    <w:rsid w:val="008F6465"/>
    <w:rsid w:val="008F79ED"/>
    <w:rsid w:val="0090043B"/>
    <w:rsid w:val="0090569F"/>
    <w:rsid w:val="009058BF"/>
    <w:rsid w:val="00906EC5"/>
    <w:rsid w:val="00907C6D"/>
    <w:rsid w:val="00912FA5"/>
    <w:rsid w:val="00912FD5"/>
    <w:rsid w:val="009136D8"/>
    <w:rsid w:val="00913932"/>
    <w:rsid w:val="00913E77"/>
    <w:rsid w:val="00915AA0"/>
    <w:rsid w:val="00916EA3"/>
    <w:rsid w:val="00922ACF"/>
    <w:rsid w:val="009235E8"/>
    <w:rsid w:val="00924264"/>
    <w:rsid w:val="00924E90"/>
    <w:rsid w:val="00926BD7"/>
    <w:rsid w:val="00926CF6"/>
    <w:rsid w:val="0092736E"/>
    <w:rsid w:val="00927CCC"/>
    <w:rsid w:val="00930F5A"/>
    <w:rsid w:val="009330AC"/>
    <w:rsid w:val="009341E6"/>
    <w:rsid w:val="00934940"/>
    <w:rsid w:val="0093612C"/>
    <w:rsid w:val="00940B01"/>
    <w:rsid w:val="00942400"/>
    <w:rsid w:val="009425CB"/>
    <w:rsid w:val="00943A41"/>
    <w:rsid w:val="00946656"/>
    <w:rsid w:val="00947082"/>
    <w:rsid w:val="009515DA"/>
    <w:rsid w:val="00952858"/>
    <w:rsid w:val="0095311C"/>
    <w:rsid w:val="00954DA3"/>
    <w:rsid w:val="00957D0D"/>
    <w:rsid w:val="00960271"/>
    <w:rsid w:val="00962D44"/>
    <w:rsid w:val="00966D5B"/>
    <w:rsid w:val="00967A95"/>
    <w:rsid w:val="009715A5"/>
    <w:rsid w:val="00971950"/>
    <w:rsid w:val="00971EA6"/>
    <w:rsid w:val="00974DA3"/>
    <w:rsid w:val="009766A7"/>
    <w:rsid w:val="00976AA6"/>
    <w:rsid w:val="00980989"/>
    <w:rsid w:val="00981EB1"/>
    <w:rsid w:val="00984F16"/>
    <w:rsid w:val="009854AE"/>
    <w:rsid w:val="00986C70"/>
    <w:rsid w:val="0099045A"/>
    <w:rsid w:val="00992044"/>
    <w:rsid w:val="00992E97"/>
    <w:rsid w:val="00996C3F"/>
    <w:rsid w:val="0099766C"/>
    <w:rsid w:val="009A4660"/>
    <w:rsid w:val="009A4D3D"/>
    <w:rsid w:val="009A60B5"/>
    <w:rsid w:val="009B0604"/>
    <w:rsid w:val="009B084D"/>
    <w:rsid w:val="009B1365"/>
    <w:rsid w:val="009B1A77"/>
    <w:rsid w:val="009B23A3"/>
    <w:rsid w:val="009B4A68"/>
    <w:rsid w:val="009B5681"/>
    <w:rsid w:val="009B734B"/>
    <w:rsid w:val="009C063D"/>
    <w:rsid w:val="009C0AA7"/>
    <w:rsid w:val="009C2539"/>
    <w:rsid w:val="009C2C88"/>
    <w:rsid w:val="009C3B53"/>
    <w:rsid w:val="009C78CA"/>
    <w:rsid w:val="009D18E7"/>
    <w:rsid w:val="009D1E90"/>
    <w:rsid w:val="009D24FF"/>
    <w:rsid w:val="009D262D"/>
    <w:rsid w:val="009D2D7B"/>
    <w:rsid w:val="009E0851"/>
    <w:rsid w:val="009E1CC5"/>
    <w:rsid w:val="009F1437"/>
    <w:rsid w:val="009F2BEA"/>
    <w:rsid w:val="009F501D"/>
    <w:rsid w:val="00A00B92"/>
    <w:rsid w:val="00A015C9"/>
    <w:rsid w:val="00A0163C"/>
    <w:rsid w:val="00A021FD"/>
    <w:rsid w:val="00A0377A"/>
    <w:rsid w:val="00A05DFE"/>
    <w:rsid w:val="00A0615F"/>
    <w:rsid w:val="00A1037F"/>
    <w:rsid w:val="00A11B28"/>
    <w:rsid w:val="00A12C7A"/>
    <w:rsid w:val="00A1320A"/>
    <w:rsid w:val="00A150E6"/>
    <w:rsid w:val="00A16F21"/>
    <w:rsid w:val="00A17BA7"/>
    <w:rsid w:val="00A208BD"/>
    <w:rsid w:val="00A240D5"/>
    <w:rsid w:val="00A24BA6"/>
    <w:rsid w:val="00A25CDF"/>
    <w:rsid w:val="00A27F78"/>
    <w:rsid w:val="00A30064"/>
    <w:rsid w:val="00A31B0B"/>
    <w:rsid w:val="00A31BC2"/>
    <w:rsid w:val="00A31E9E"/>
    <w:rsid w:val="00A359B0"/>
    <w:rsid w:val="00A426EE"/>
    <w:rsid w:val="00A43F6D"/>
    <w:rsid w:val="00A445D6"/>
    <w:rsid w:val="00A45499"/>
    <w:rsid w:val="00A47EC4"/>
    <w:rsid w:val="00A50D66"/>
    <w:rsid w:val="00A54AE0"/>
    <w:rsid w:val="00A54E69"/>
    <w:rsid w:val="00A55085"/>
    <w:rsid w:val="00A55CAB"/>
    <w:rsid w:val="00A57279"/>
    <w:rsid w:val="00A6006C"/>
    <w:rsid w:val="00A60183"/>
    <w:rsid w:val="00A60851"/>
    <w:rsid w:val="00A618E1"/>
    <w:rsid w:val="00A62791"/>
    <w:rsid w:val="00A63E6D"/>
    <w:rsid w:val="00A64ACE"/>
    <w:rsid w:val="00A66644"/>
    <w:rsid w:val="00A6757B"/>
    <w:rsid w:val="00A70799"/>
    <w:rsid w:val="00A71790"/>
    <w:rsid w:val="00A719FD"/>
    <w:rsid w:val="00A71BAB"/>
    <w:rsid w:val="00A7318D"/>
    <w:rsid w:val="00A731E1"/>
    <w:rsid w:val="00A75E2A"/>
    <w:rsid w:val="00A8215F"/>
    <w:rsid w:val="00A83288"/>
    <w:rsid w:val="00A83922"/>
    <w:rsid w:val="00A854EC"/>
    <w:rsid w:val="00A96BCA"/>
    <w:rsid w:val="00AA17B6"/>
    <w:rsid w:val="00AA234D"/>
    <w:rsid w:val="00AA2E9D"/>
    <w:rsid w:val="00AA538D"/>
    <w:rsid w:val="00AA7E67"/>
    <w:rsid w:val="00AB1579"/>
    <w:rsid w:val="00AB460B"/>
    <w:rsid w:val="00AB5BB9"/>
    <w:rsid w:val="00AB6FBF"/>
    <w:rsid w:val="00AC0175"/>
    <w:rsid w:val="00AC2FE7"/>
    <w:rsid w:val="00AC3BE7"/>
    <w:rsid w:val="00AC620D"/>
    <w:rsid w:val="00AC6782"/>
    <w:rsid w:val="00AD125E"/>
    <w:rsid w:val="00AD20FC"/>
    <w:rsid w:val="00AD6761"/>
    <w:rsid w:val="00AD715B"/>
    <w:rsid w:val="00AE1A38"/>
    <w:rsid w:val="00AE1D20"/>
    <w:rsid w:val="00AE25A9"/>
    <w:rsid w:val="00AE29A1"/>
    <w:rsid w:val="00AE59E8"/>
    <w:rsid w:val="00AF02F0"/>
    <w:rsid w:val="00AF0789"/>
    <w:rsid w:val="00AF3C74"/>
    <w:rsid w:val="00AF5E5E"/>
    <w:rsid w:val="00AF71BA"/>
    <w:rsid w:val="00B00C48"/>
    <w:rsid w:val="00B00DD0"/>
    <w:rsid w:val="00B00FBA"/>
    <w:rsid w:val="00B018A6"/>
    <w:rsid w:val="00B04F99"/>
    <w:rsid w:val="00B05618"/>
    <w:rsid w:val="00B0565E"/>
    <w:rsid w:val="00B06162"/>
    <w:rsid w:val="00B10212"/>
    <w:rsid w:val="00B119AA"/>
    <w:rsid w:val="00B12F0C"/>
    <w:rsid w:val="00B141EA"/>
    <w:rsid w:val="00B1559C"/>
    <w:rsid w:val="00B15E9C"/>
    <w:rsid w:val="00B16B86"/>
    <w:rsid w:val="00B17086"/>
    <w:rsid w:val="00B203A8"/>
    <w:rsid w:val="00B20D9D"/>
    <w:rsid w:val="00B271E9"/>
    <w:rsid w:val="00B34D1B"/>
    <w:rsid w:val="00B363B7"/>
    <w:rsid w:val="00B36672"/>
    <w:rsid w:val="00B4000E"/>
    <w:rsid w:val="00B40DF5"/>
    <w:rsid w:val="00B43072"/>
    <w:rsid w:val="00B4356A"/>
    <w:rsid w:val="00B50B74"/>
    <w:rsid w:val="00B51497"/>
    <w:rsid w:val="00B51D8D"/>
    <w:rsid w:val="00B53B4B"/>
    <w:rsid w:val="00B53FF4"/>
    <w:rsid w:val="00B561AB"/>
    <w:rsid w:val="00B569BC"/>
    <w:rsid w:val="00B5729A"/>
    <w:rsid w:val="00B600D6"/>
    <w:rsid w:val="00B612F0"/>
    <w:rsid w:val="00B61328"/>
    <w:rsid w:val="00B61923"/>
    <w:rsid w:val="00B61D88"/>
    <w:rsid w:val="00B66197"/>
    <w:rsid w:val="00B72A6E"/>
    <w:rsid w:val="00B734DF"/>
    <w:rsid w:val="00B75033"/>
    <w:rsid w:val="00B7554D"/>
    <w:rsid w:val="00B77723"/>
    <w:rsid w:val="00B803BB"/>
    <w:rsid w:val="00B812A5"/>
    <w:rsid w:val="00B81623"/>
    <w:rsid w:val="00B82028"/>
    <w:rsid w:val="00B8279E"/>
    <w:rsid w:val="00B834FF"/>
    <w:rsid w:val="00B83F7D"/>
    <w:rsid w:val="00B86C9C"/>
    <w:rsid w:val="00B87F4E"/>
    <w:rsid w:val="00B90373"/>
    <w:rsid w:val="00B90775"/>
    <w:rsid w:val="00B9083D"/>
    <w:rsid w:val="00B91689"/>
    <w:rsid w:val="00B9220E"/>
    <w:rsid w:val="00B926AA"/>
    <w:rsid w:val="00B92829"/>
    <w:rsid w:val="00B9402A"/>
    <w:rsid w:val="00B94731"/>
    <w:rsid w:val="00B94F4E"/>
    <w:rsid w:val="00B95174"/>
    <w:rsid w:val="00B95D47"/>
    <w:rsid w:val="00B96466"/>
    <w:rsid w:val="00B9709B"/>
    <w:rsid w:val="00B97FC1"/>
    <w:rsid w:val="00BA17A9"/>
    <w:rsid w:val="00BA535C"/>
    <w:rsid w:val="00BA7048"/>
    <w:rsid w:val="00BB177A"/>
    <w:rsid w:val="00BB1F1F"/>
    <w:rsid w:val="00BB224F"/>
    <w:rsid w:val="00BB44C5"/>
    <w:rsid w:val="00BB6038"/>
    <w:rsid w:val="00BB7EA4"/>
    <w:rsid w:val="00BC5C1B"/>
    <w:rsid w:val="00BD1999"/>
    <w:rsid w:val="00BD2622"/>
    <w:rsid w:val="00BD27C9"/>
    <w:rsid w:val="00BD531C"/>
    <w:rsid w:val="00BE245E"/>
    <w:rsid w:val="00BF0F7C"/>
    <w:rsid w:val="00BF428F"/>
    <w:rsid w:val="00BF4B67"/>
    <w:rsid w:val="00BF4BC5"/>
    <w:rsid w:val="00BF5253"/>
    <w:rsid w:val="00C0041B"/>
    <w:rsid w:val="00C0157B"/>
    <w:rsid w:val="00C01E3F"/>
    <w:rsid w:val="00C02763"/>
    <w:rsid w:val="00C03356"/>
    <w:rsid w:val="00C05264"/>
    <w:rsid w:val="00C07A22"/>
    <w:rsid w:val="00C10059"/>
    <w:rsid w:val="00C1164F"/>
    <w:rsid w:val="00C11714"/>
    <w:rsid w:val="00C11C67"/>
    <w:rsid w:val="00C12459"/>
    <w:rsid w:val="00C13561"/>
    <w:rsid w:val="00C15B76"/>
    <w:rsid w:val="00C17AE0"/>
    <w:rsid w:val="00C210BD"/>
    <w:rsid w:val="00C21511"/>
    <w:rsid w:val="00C219AA"/>
    <w:rsid w:val="00C22512"/>
    <w:rsid w:val="00C23C08"/>
    <w:rsid w:val="00C2505F"/>
    <w:rsid w:val="00C25B0A"/>
    <w:rsid w:val="00C31CBD"/>
    <w:rsid w:val="00C3317B"/>
    <w:rsid w:val="00C33653"/>
    <w:rsid w:val="00C351CF"/>
    <w:rsid w:val="00C35448"/>
    <w:rsid w:val="00C35BCA"/>
    <w:rsid w:val="00C368CB"/>
    <w:rsid w:val="00C36A38"/>
    <w:rsid w:val="00C37123"/>
    <w:rsid w:val="00C37488"/>
    <w:rsid w:val="00C377C3"/>
    <w:rsid w:val="00C378A7"/>
    <w:rsid w:val="00C41E14"/>
    <w:rsid w:val="00C42BF1"/>
    <w:rsid w:val="00C45ABD"/>
    <w:rsid w:val="00C45E0A"/>
    <w:rsid w:val="00C4658A"/>
    <w:rsid w:val="00C46B22"/>
    <w:rsid w:val="00C475F3"/>
    <w:rsid w:val="00C47D10"/>
    <w:rsid w:val="00C47E1E"/>
    <w:rsid w:val="00C516B0"/>
    <w:rsid w:val="00C516C1"/>
    <w:rsid w:val="00C51C7B"/>
    <w:rsid w:val="00C578E0"/>
    <w:rsid w:val="00C60EC8"/>
    <w:rsid w:val="00C632C8"/>
    <w:rsid w:val="00C65186"/>
    <w:rsid w:val="00C670C7"/>
    <w:rsid w:val="00C736C6"/>
    <w:rsid w:val="00C7611D"/>
    <w:rsid w:val="00C7659F"/>
    <w:rsid w:val="00C77E57"/>
    <w:rsid w:val="00C80B16"/>
    <w:rsid w:val="00C81A07"/>
    <w:rsid w:val="00C823A1"/>
    <w:rsid w:val="00C84C20"/>
    <w:rsid w:val="00C865B5"/>
    <w:rsid w:val="00C86737"/>
    <w:rsid w:val="00C87E4B"/>
    <w:rsid w:val="00C929A1"/>
    <w:rsid w:val="00C944BB"/>
    <w:rsid w:val="00C94790"/>
    <w:rsid w:val="00C9547F"/>
    <w:rsid w:val="00C96C56"/>
    <w:rsid w:val="00C96C6F"/>
    <w:rsid w:val="00C97565"/>
    <w:rsid w:val="00C975C7"/>
    <w:rsid w:val="00C97A06"/>
    <w:rsid w:val="00CA694B"/>
    <w:rsid w:val="00CA6A73"/>
    <w:rsid w:val="00CA7E20"/>
    <w:rsid w:val="00CB28DD"/>
    <w:rsid w:val="00CB34A9"/>
    <w:rsid w:val="00CB78C1"/>
    <w:rsid w:val="00CC2083"/>
    <w:rsid w:val="00CC2197"/>
    <w:rsid w:val="00CC23FD"/>
    <w:rsid w:val="00CC2525"/>
    <w:rsid w:val="00CC2773"/>
    <w:rsid w:val="00CC2D7A"/>
    <w:rsid w:val="00CC30F9"/>
    <w:rsid w:val="00CC363C"/>
    <w:rsid w:val="00CC3F97"/>
    <w:rsid w:val="00CC458A"/>
    <w:rsid w:val="00CC69A8"/>
    <w:rsid w:val="00CC7CF9"/>
    <w:rsid w:val="00CD299F"/>
    <w:rsid w:val="00CD65A8"/>
    <w:rsid w:val="00CD7A7E"/>
    <w:rsid w:val="00CE03C6"/>
    <w:rsid w:val="00CE6810"/>
    <w:rsid w:val="00CE74F2"/>
    <w:rsid w:val="00CF15A4"/>
    <w:rsid w:val="00CF290B"/>
    <w:rsid w:val="00CF2D93"/>
    <w:rsid w:val="00CF39E3"/>
    <w:rsid w:val="00CF3E91"/>
    <w:rsid w:val="00CF616A"/>
    <w:rsid w:val="00CF7567"/>
    <w:rsid w:val="00CF7628"/>
    <w:rsid w:val="00CF7E55"/>
    <w:rsid w:val="00D003B2"/>
    <w:rsid w:val="00D01208"/>
    <w:rsid w:val="00D03CF5"/>
    <w:rsid w:val="00D043DD"/>
    <w:rsid w:val="00D108FB"/>
    <w:rsid w:val="00D10C66"/>
    <w:rsid w:val="00D13298"/>
    <w:rsid w:val="00D1580D"/>
    <w:rsid w:val="00D15F08"/>
    <w:rsid w:val="00D164C1"/>
    <w:rsid w:val="00D175EF"/>
    <w:rsid w:val="00D20C9B"/>
    <w:rsid w:val="00D24E80"/>
    <w:rsid w:val="00D25BCA"/>
    <w:rsid w:val="00D27A21"/>
    <w:rsid w:val="00D30DF5"/>
    <w:rsid w:val="00D31BC9"/>
    <w:rsid w:val="00D31F31"/>
    <w:rsid w:val="00D344A7"/>
    <w:rsid w:val="00D35216"/>
    <w:rsid w:val="00D368B9"/>
    <w:rsid w:val="00D372C9"/>
    <w:rsid w:val="00D4157F"/>
    <w:rsid w:val="00D41B7A"/>
    <w:rsid w:val="00D41FE4"/>
    <w:rsid w:val="00D42E53"/>
    <w:rsid w:val="00D448C7"/>
    <w:rsid w:val="00D45A00"/>
    <w:rsid w:val="00D46F1F"/>
    <w:rsid w:val="00D475AC"/>
    <w:rsid w:val="00D5223B"/>
    <w:rsid w:val="00D562A7"/>
    <w:rsid w:val="00D56456"/>
    <w:rsid w:val="00D569D8"/>
    <w:rsid w:val="00D571FF"/>
    <w:rsid w:val="00D57A9E"/>
    <w:rsid w:val="00D60E9E"/>
    <w:rsid w:val="00D61040"/>
    <w:rsid w:val="00D611D7"/>
    <w:rsid w:val="00D649D4"/>
    <w:rsid w:val="00D66F8D"/>
    <w:rsid w:val="00D6702B"/>
    <w:rsid w:val="00D673BD"/>
    <w:rsid w:val="00D67551"/>
    <w:rsid w:val="00D67746"/>
    <w:rsid w:val="00D7007C"/>
    <w:rsid w:val="00D71B16"/>
    <w:rsid w:val="00D72DEC"/>
    <w:rsid w:val="00D72F90"/>
    <w:rsid w:val="00D74A84"/>
    <w:rsid w:val="00D74D65"/>
    <w:rsid w:val="00D763E9"/>
    <w:rsid w:val="00D80D27"/>
    <w:rsid w:val="00D80E5F"/>
    <w:rsid w:val="00D81B41"/>
    <w:rsid w:val="00D81E63"/>
    <w:rsid w:val="00D85CCE"/>
    <w:rsid w:val="00D86A1A"/>
    <w:rsid w:val="00D87938"/>
    <w:rsid w:val="00D91BD4"/>
    <w:rsid w:val="00D91D36"/>
    <w:rsid w:val="00D940CE"/>
    <w:rsid w:val="00D944A0"/>
    <w:rsid w:val="00D956C9"/>
    <w:rsid w:val="00D9604D"/>
    <w:rsid w:val="00D96281"/>
    <w:rsid w:val="00D96979"/>
    <w:rsid w:val="00D96C8E"/>
    <w:rsid w:val="00DA06F3"/>
    <w:rsid w:val="00DA0962"/>
    <w:rsid w:val="00DA132A"/>
    <w:rsid w:val="00DA31F4"/>
    <w:rsid w:val="00DA3737"/>
    <w:rsid w:val="00DB0580"/>
    <w:rsid w:val="00DB2363"/>
    <w:rsid w:val="00DB27A5"/>
    <w:rsid w:val="00DB34B1"/>
    <w:rsid w:val="00DB3E25"/>
    <w:rsid w:val="00DB5004"/>
    <w:rsid w:val="00DC04BB"/>
    <w:rsid w:val="00DC139C"/>
    <w:rsid w:val="00DC179B"/>
    <w:rsid w:val="00DC297F"/>
    <w:rsid w:val="00DC48F5"/>
    <w:rsid w:val="00DC5DE3"/>
    <w:rsid w:val="00DC6640"/>
    <w:rsid w:val="00DC6F86"/>
    <w:rsid w:val="00DC7F0C"/>
    <w:rsid w:val="00DD0E99"/>
    <w:rsid w:val="00DD1270"/>
    <w:rsid w:val="00DD1E04"/>
    <w:rsid w:val="00DD2BC0"/>
    <w:rsid w:val="00DD3E45"/>
    <w:rsid w:val="00DD5A00"/>
    <w:rsid w:val="00DD78F3"/>
    <w:rsid w:val="00DE3E9B"/>
    <w:rsid w:val="00DE4089"/>
    <w:rsid w:val="00DE4488"/>
    <w:rsid w:val="00DE4953"/>
    <w:rsid w:val="00DE610C"/>
    <w:rsid w:val="00DF0733"/>
    <w:rsid w:val="00DF0D1C"/>
    <w:rsid w:val="00DF121B"/>
    <w:rsid w:val="00DF1DE6"/>
    <w:rsid w:val="00DF2ECF"/>
    <w:rsid w:val="00DF3837"/>
    <w:rsid w:val="00DF43B3"/>
    <w:rsid w:val="00DF5C63"/>
    <w:rsid w:val="00DF5EC1"/>
    <w:rsid w:val="00DF67EC"/>
    <w:rsid w:val="00DF7FCB"/>
    <w:rsid w:val="00E00B1E"/>
    <w:rsid w:val="00E01032"/>
    <w:rsid w:val="00E03A24"/>
    <w:rsid w:val="00E03CBB"/>
    <w:rsid w:val="00E05D48"/>
    <w:rsid w:val="00E07AF8"/>
    <w:rsid w:val="00E11C5F"/>
    <w:rsid w:val="00E13704"/>
    <w:rsid w:val="00E164A3"/>
    <w:rsid w:val="00E171FF"/>
    <w:rsid w:val="00E24043"/>
    <w:rsid w:val="00E2447D"/>
    <w:rsid w:val="00E2575C"/>
    <w:rsid w:val="00E26762"/>
    <w:rsid w:val="00E27B67"/>
    <w:rsid w:val="00E27C20"/>
    <w:rsid w:val="00E30667"/>
    <w:rsid w:val="00E332D3"/>
    <w:rsid w:val="00E33397"/>
    <w:rsid w:val="00E34DA7"/>
    <w:rsid w:val="00E4148A"/>
    <w:rsid w:val="00E415F7"/>
    <w:rsid w:val="00E43424"/>
    <w:rsid w:val="00E44A05"/>
    <w:rsid w:val="00E467C2"/>
    <w:rsid w:val="00E47AAF"/>
    <w:rsid w:val="00E50305"/>
    <w:rsid w:val="00E53CED"/>
    <w:rsid w:val="00E53EFD"/>
    <w:rsid w:val="00E542CC"/>
    <w:rsid w:val="00E5515A"/>
    <w:rsid w:val="00E567F9"/>
    <w:rsid w:val="00E60067"/>
    <w:rsid w:val="00E6398E"/>
    <w:rsid w:val="00E6710A"/>
    <w:rsid w:val="00E70E22"/>
    <w:rsid w:val="00E762F4"/>
    <w:rsid w:val="00E84B1F"/>
    <w:rsid w:val="00E85F5C"/>
    <w:rsid w:val="00E86791"/>
    <w:rsid w:val="00E86FA0"/>
    <w:rsid w:val="00E90DE2"/>
    <w:rsid w:val="00E918ED"/>
    <w:rsid w:val="00E9238F"/>
    <w:rsid w:val="00E93CF3"/>
    <w:rsid w:val="00E95C4C"/>
    <w:rsid w:val="00E9640E"/>
    <w:rsid w:val="00E97469"/>
    <w:rsid w:val="00EA125A"/>
    <w:rsid w:val="00EA2E0B"/>
    <w:rsid w:val="00EA47C6"/>
    <w:rsid w:val="00EA5511"/>
    <w:rsid w:val="00EB098A"/>
    <w:rsid w:val="00EB2530"/>
    <w:rsid w:val="00EB349B"/>
    <w:rsid w:val="00EB3D24"/>
    <w:rsid w:val="00EB42E9"/>
    <w:rsid w:val="00EB6A99"/>
    <w:rsid w:val="00EB7709"/>
    <w:rsid w:val="00EC02F1"/>
    <w:rsid w:val="00EC13A6"/>
    <w:rsid w:val="00EC4AEE"/>
    <w:rsid w:val="00EC4B56"/>
    <w:rsid w:val="00EC58E0"/>
    <w:rsid w:val="00EC7308"/>
    <w:rsid w:val="00ED01EF"/>
    <w:rsid w:val="00ED4605"/>
    <w:rsid w:val="00ED4764"/>
    <w:rsid w:val="00ED4B21"/>
    <w:rsid w:val="00ED52DE"/>
    <w:rsid w:val="00ED79F9"/>
    <w:rsid w:val="00ED7C11"/>
    <w:rsid w:val="00EE175A"/>
    <w:rsid w:val="00EE4A9B"/>
    <w:rsid w:val="00EE4CAD"/>
    <w:rsid w:val="00EE5F5E"/>
    <w:rsid w:val="00EE6280"/>
    <w:rsid w:val="00EE6520"/>
    <w:rsid w:val="00EE6D3C"/>
    <w:rsid w:val="00EF00C4"/>
    <w:rsid w:val="00EF2711"/>
    <w:rsid w:val="00EF5524"/>
    <w:rsid w:val="00EF7268"/>
    <w:rsid w:val="00F006D7"/>
    <w:rsid w:val="00F04DC2"/>
    <w:rsid w:val="00F06745"/>
    <w:rsid w:val="00F0781C"/>
    <w:rsid w:val="00F11C9F"/>
    <w:rsid w:val="00F1393D"/>
    <w:rsid w:val="00F14A10"/>
    <w:rsid w:val="00F1624B"/>
    <w:rsid w:val="00F20258"/>
    <w:rsid w:val="00F229E7"/>
    <w:rsid w:val="00F236EF"/>
    <w:rsid w:val="00F27683"/>
    <w:rsid w:val="00F31AAB"/>
    <w:rsid w:val="00F31C4B"/>
    <w:rsid w:val="00F3215C"/>
    <w:rsid w:val="00F360F7"/>
    <w:rsid w:val="00F37D18"/>
    <w:rsid w:val="00F37EE2"/>
    <w:rsid w:val="00F41905"/>
    <w:rsid w:val="00F4750F"/>
    <w:rsid w:val="00F50AE0"/>
    <w:rsid w:val="00F55930"/>
    <w:rsid w:val="00F5795D"/>
    <w:rsid w:val="00F64BF2"/>
    <w:rsid w:val="00F65C08"/>
    <w:rsid w:val="00F6737B"/>
    <w:rsid w:val="00F70F0F"/>
    <w:rsid w:val="00F718D0"/>
    <w:rsid w:val="00F71D6D"/>
    <w:rsid w:val="00F73B68"/>
    <w:rsid w:val="00F744CF"/>
    <w:rsid w:val="00F74C96"/>
    <w:rsid w:val="00F75F27"/>
    <w:rsid w:val="00F770C0"/>
    <w:rsid w:val="00F77A8D"/>
    <w:rsid w:val="00F80996"/>
    <w:rsid w:val="00F818E1"/>
    <w:rsid w:val="00F824D0"/>
    <w:rsid w:val="00F8469B"/>
    <w:rsid w:val="00F8572E"/>
    <w:rsid w:val="00F857D6"/>
    <w:rsid w:val="00F86F2A"/>
    <w:rsid w:val="00F87031"/>
    <w:rsid w:val="00F87245"/>
    <w:rsid w:val="00F87433"/>
    <w:rsid w:val="00F87DB2"/>
    <w:rsid w:val="00F90224"/>
    <w:rsid w:val="00F904E2"/>
    <w:rsid w:val="00F90EC5"/>
    <w:rsid w:val="00F929F3"/>
    <w:rsid w:val="00F9455C"/>
    <w:rsid w:val="00F946CB"/>
    <w:rsid w:val="00F959CD"/>
    <w:rsid w:val="00F95F25"/>
    <w:rsid w:val="00F97DBF"/>
    <w:rsid w:val="00FA00B8"/>
    <w:rsid w:val="00FA07D6"/>
    <w:rsid w:val="00FA14F0"/>
    <w:rsid w:val="00FA5BCD"/>
    <w:rsid w:val="00FA6B66"/>
    <w:rsid w:val="00FA6FB0"/>
    <w:rsid w:val="00FB0CBF"/>
    <w:rsid w:val="00FB5612"/>
    <w:rsid w:val="00FB5AC1"/>
    <w:rsid w:val="00FB71C8"/>
    <w:rsid w:val="00FB7618"/>
    <w:rsid w:val="00FC25B1"/>
    <w:rsid w:val="00FC2624"/>
    <w:rsid w:val="00FC2931"/>
    <w:rsid w:val="00FC4E18"/>
    <w:rsid w:val="00FD0D88"/>
    <w:rsid w:val="00FD1434"/>
    <w:rsid w:val="00FD4091"/>
    <w:rsid w:val="00FE0D64"/>
    <w:rsid w:val="00FE190A"/>
    <w:rsid w:val="00FE1B0E"/>
    <w:rsid w:val="00FE3C66"/>
    <w:rsid w:val="00FE4D8C"/>
    <w:rsid w:val="00FE4E91"/>
    <w:rsid w:val="00FE509C"/>
    <w:rsid w:val="00FE6868"/>
    <w:rsid w:val="00FF3735"/>
    <w:rsid w:val="00FF5443"/>
    <w:rsid w:val="00FF5DDA"/>
    <w:rsid w:val="00FF60E2"/>
    <w:rsid w:val="00FF706E"/>
    <w:rsid w:val="00FF7B44"/>
    <w:rsid w:val="00FF7CC3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21913"/>
  <w15:chartTrackingRefBased/>
  <w15:docId w15:val="{B285A447-2EB4-4B1A-9493-B73926E20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43B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34F"/>
    <w:pPr>
      <w:outlineLvl w:val="0"/>
    </w:pPr>
    <w:rPr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824D0"/>
    <w:pPr>
      <w:outlineLvl w:val="1"/>
    </w:pPr>
    <w:rPr>
      <w:b w:val="0"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5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60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0E5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11AD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411AD6"/>
    <w:rPr>
      <w:rFonts w:ascii="Arial" w:hAnsi="Arial" w:cs="Arial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9634F"/>
    <w:rPr>
      <w:rFonts w:ascii="Arial" w:hAnsi="Arial" w:cs="Arial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824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24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4D0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4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4D0"/>
    <w:rPr>
      <w:rFonts w:ascii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824D0"/>
    <w:rPr>
      <w:rFonts w:ascii="Arial" w:hAnsi="Arial" w:cs="Arial"/>
      <w:i/>
      <w:iCs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A5026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5026"/>
    <w:rPr>
      <w:rFonts w:ascii="Arial" w:hAnsi="Arial" w:cs="Arial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A5026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A5026"/>
    <w:rPr>
      <w:rFonts w:ascii="Arial" w:hAnsi="Arial" w:cs="Arial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E03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3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7A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A3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97A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A34"/>
    <w:rPr>
      <w:rFonts w:ascii="Arial" w:hAnsi="Arial" w:cs="Arial"/>
      <w:sz w:val="24"/>
      <w:szCs w:val="24"/>
    </w:rPr>
  </w:style>
  <w:style w:type="character" w:customStyle="1" w:styleId="meta-citation-journal-name">
    <w:name w:val="meta-citation-journal-name"/>
    <w:basedOn w:val="DefaultParagraphFont"/>
    <w:rsid w:val="00FF3735"/>
  </w:style>
  <w:style w:type="character" w:customStyle="1" w:styleId="meta-citation">
    <w:name w:val="meta-citation"/>
    <w:basedOn w:val="DefaultParagraphFont"/>
    <w:rsid w:val="00FF3735"/>
  </w:style>
  <w:style w:type="character" w:customStyle="1" w:styleId="title-text">
    <w:name w:val="title-text"/>
    <w:basedOn w:val="DefaultParagraphFont"/>
    <w:rsid w:val="00FF3735"/>
  </w:style>
  <w:style w:type="character" w:styleId="FollowedHyperlink">
    <w:name w:val="FollowedHyperlink"/>
    <w:basedOn w:val="DefaultParagraphFont"/>
    <w:uiPriority w:val="99"/>
    <w:semiHidden/>
    <w:unhideWhenUsed/>
    <w:rsid w:val="00FE686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9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2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C207BC5956B243A0F5037EE682F86B" ma:contentTypeVersion="13" ma:contentTypeDescription="Create a new document." ma:contentTypeScope="" ma:versionID="62ea4cdf7210dfa5d5acd45c4a9a8726">
  <xsd:schema xmlns:xsd="http://www.w3.org/2001/XMLSchema" xmlns:xs="http://www.w3.org/2001/XMLSchema" xmlns:p="http://schemas.microsoft.com/office/2006/metadata/properties" xmlns:ns3="f5a09b4a-6470-44d6-924f-22d7c8007f2c" xmlns:ns4="0585e40a-7b49-4056-977e-52cf66733c79" targetNamespace="http://schemas.microsoft.com/office/2006/metadata/properties" ma:root="true" ma:fieldsID="719f3d280b4f3026fcacf19deee3310d" ns3:_="" ns4:_="">
    <xsd:import namespace="f5a09b4a-6470-44d6-924f-22d7c8007f2c"/>
    <xsd:import namespace="0585e40a-7b49-4056-977e-52cf66733c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09b4a-6470-44d6-924f-22d7c8007f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5e40a-7b49-4056-977e-52cf66733c7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BE3EB-A57A-4FEF-8C76-2DE3B71D01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D94DE9-9592-483A-9B9A-C2EC0BDC5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09b4a-6470-44d6-924f-22d7c8007f2c"/>
    <ds:schemaRef ds:uri="0585e40a-7b49-4056-977e-52cf66733c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8E52AC-5E59-4B79-8628-175AF99AA9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F88AAF-804C-49AC-B602-DEC7FFDC9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Ho</dc:creator>
  <cp:keywords/>
  <dc:description/>
  <cp:lastModifiedBy>Frederick Ho</cp:lastModifiedBy>
  <cp:revision>43</cp:revision>
  <dcterms:created xsi:type="dcterms:W3CDTF">2020-05-10T09:04:00Z</dcterms:created>
  <dcterms:modified xsi:type="dcterms:W3CDTF">2020-08-1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C207BC5956B243A0F5037EE682F86B</vt:lpwstr>
  </property>
</Properties>
</file>